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A73BF" w14:textId="776898B3" w:rsidR="000822BE" w:rsidRPr="00C65E6D" w:rsidRDefault="000822BE" w:rsidP="000822BE">
      <w:pPr>
        <w:jc w:val="center"/>
        <w:rPr>
          <w:u w:val="single"/>
        </w:rPr>
      </w:pPr>
      <w:r w:rsidRPr="00C65E6D">
        <w:rPr>
          <w:u w:val="single"/>
        </w:rPr>
        <w:t>REFERENCE LETTER</w:t>
      </w:r>
    </w:p>
    <w:p w14:paraId="38C74BFE" w14:textId="725C9D83" w:rsidR="000822BE" w:rsidRPr="00C65E6D" w:rsidRDefault="0054417F" w:rsidP="000822BE">
      <w:pPr>
        <w:jc w:val="left"/>
      </w:pPr>
      <w:r>
        <w:rPr>
          <w:rFonts w:hint="eastAsia"/>
        </w:rPr>
        <w:t xml:space="preserve">　</w:t>
      </w:r>
    </w:p>
    <w:p w14:paraId="50BB0E70" w14:textId="23914D38" w:rsidR="000822BE" w:rsidRPr="00C65E6D" w:rsidRDefault="000822BE" w:rsidP="000822BE">
      <w:pPr>
        <w:jc w:val="left"/>
      </w:pPr>
      <w:r w:rsidRPr="00C65E6D">
        <w:rPr>
          <w:rFonts w:hint="eastAsia"/>
        </w:rPr>
        <w:t>(</w:t>
      </w:r>
      <w:r w:rsidRPr="00C65E6D">
        <w:t>To the re</w:t>
      </w:r>
      <w:r w:rsidRPr="00C65E6D">
        <w:rPr>
          <w:rFonts w:hint="eastAsia"/>
        </w:rPr>
        <w:t>f</w:t>
      </w:r>
      <w:r w:rsidRPr="00C65E6D">
        <w:t>eree)</w:t>
      </w:r>
      <w:r w:rsidR="003229B3" w:rsidRPr="00C65E6D">
        <w:t xml:space="preserve"> </w:t>
      </w:r>
    </w:p>
    <w:p w14:paraId="3325BD40" w14:textId="0EA81E6F" w:rsidR="000822BE" w:rsidRPr="00C65E6D" w:rsidRDefault="000822BE" w:rsidP="000822BE">
      <w:pPr>
        <w:jc w:val="left"/>
      </w:pPr>
      <w:r w:rsidRPr="00C65E6D">
        <w:t xml:space="preserve">You have been asked to provide a reference </w:t>
      </w:r>
      <w:r w:rsidR="001A310E" w:rsidRPr="00C65E6D">
        <w:t>for a</w:t>
      </w:r>
      <w:r w:rsidR="00BF1310" w:rsidRPr="00C65E6D">
        <w:t>n applicant to Nara Women’s University as part of her Integrated Entrance Examination process</w:t>
      </w:r>
      <w:r w:rsidRPr="00C65E6D">
        <w:t>. After reading the student’s Personal Statement, please respond to the following questions in a letter of no more than two A4 pages, printed double-sided. Please sign and seal the letter and give it to the student to submit with her application:</w:t>
      </w:r>
    </w:p>
    <w:p w14:paraId="49D9FC91" w14:textId="712EF7F3" w:rsidR="000822BE" w:rsidRPr="00C65E6D" w:rsidRDefault="000822BE" w:rsidP="000822BE">
      <w:pPr>
        <w:jc w:val="left"/>
      </w:pPr>
    </w:p>
    <w:p w14:paraId="4ABB28FB" w14:textId="082ABC5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Applicant</w:t>
      </w:r>
      <w:r w:rsidRPr="00C65E6D">
        <w:t>’</w:t>
      </w:r>
      <w:r w:rsidRPr="00C65E6D">
        <w:rPr>
          <w:rFonts w:hint="eastAsia"/>
        </w:rPr>
        <w:t xml:space="preserve">s </w:t>
      </w:r>
      <w:r w:rsidRPr="00C65E6D">
        <w:t xml:space="preserve">full name </w:t>
      </w:r>
      <w:r w:rsidRPr="00C65E6D">
        <w:rPr>
          <w:u w:val="single"/>
        </w:rPr>
        <w:t xml:space="preserve">                              </w:t>
      </w:r>
      <w:r w:rsidRPr="00C65E6D">
        <w:t xml:space="preserve"> </w:t>
      </w:r>
    </w:p>
    <w:p w14:paraId="09200B04" w14:textId="77777777" w:rsidR="000822BE" w:rsidRPr="00C65E6D" w:rsidRDefault="000822BE" w:rsidP="000822BE">
      <w:pPr>
        <w:jc w:val="left"/>
        <w:rPr>
          <w:u w:val="single"/>
        </w:rPr>
      </w:pPr>
    </w:p>
    <w:p w14:paraId="2D534629" w14:textId="77777777" w:rsidR="000822BE" w:rsidRPr="00C65E6D" w:rsidRDefault="000822BE" w:rsidP="000822BE">
      <w:pPr>
        <w:jc w:val="left"/>
      </w:pPr>
      <w:r w:rsidRPr="00C65E6D">
        <w:t>The theme the applicant wants to develop:</w:t>
      </w:r>
    </w:p>
    <w:p w14:paraId="6EB76517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 xml:space="preserve">□ </w:t>
      </w:r>
      <w:r w:rsidRPr="00C65E6D">
        <w:rPr>
          <w:rFonts w:hint="eastAsia"/>
          <w:kern w:val="0"/>
        </w:rPr>
        <w:t>Inquiry into Language and Human Being</w:t>
      </w:r>
      <w:r w:rsidRPr="00C65E6D">
        <w:rPr>
          <w:rFonts w:hint="eastAsia"/>
        </w:rPr>
        <w:t xml:space="preserve">　　</w:t>
      </w:r>
    </w:p>
    <w:p w14:paraId="0CAE072A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>□ Inquiry int</w:t>
      </w:r>
      <w:r w:rsidRPr="00C65E6D">
        <w:t>o</w:t>
      </w:r>
      <w:r w:rsidRPr="00C65E6D">
        <w:rPr>
          <w:rFonts w:hint="eastAsia"/>
        </w:rPr>
        <w:t xml:space="preserve"> Society and Human Being</w:t>
      </w:r>
    </w:p>
    <w:p w14:paraId="0B5587A4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>□ Inquiry</w:t>
      </w:r>
      <w:r w:rsidRPr="00C65E6D">
        <w:t xml:space="preserve"> into Regional Environment</w:t>
      </w:r>
    </w:p>
    <w:p w14:paraId="6B414696" w14:textId="77777777" w:rsidR="000822BE" w:rsidRPr="00C65E6D" w:rsidRDefault="000822BE" w:rsidP="000822BE">
      <w:pPr>
        <w:jc w:val="left"/>
      </w:pPr>
      <w:r w:rsidRPr="00C65E6D">
        <w:rPr>
          <w:rFonts w:hint="eastAsia"/>
        </w:rPr>
        <w:t xml:space="preserve">□ </w:t>
      </w:r>
      <w:r w:rsidRPr="00C65E6D">
        <w:t>Inquiry into Nara</w:t>
      </w:r>
    </w:p>
    <w:p w14:paraId="423DE88B" w14:textId="77777777" w:rsidR="000822BE" w:rsidRPr="00C65E6D" w:rsidRDefault="000822BE" w:rsidP="000822BE">
      <w:pPr>
        <w:jc w:val="left"/>
        <w:rPr>
          <w:szCs w:val="21"/>
        </w:rPr>
      </w:pPr>
    </w:p>
    <w:p w14:paraId="5C0F06AB" w14:textId="7A8FF3D5" w:rsidR="000822BE" w:rsidRPr="00C65E6D" w:rsidRDefault="000822BE" w:rsidP="000822BE">
      <w:pPr>
        <w:jc w:val="left"/>
        <w:rPr>
          <w:szCs w:val="21"/>
        </w:rPr>
      </w:pPr>
      <w:r w:rsidRPr="00C65E6D">
        <w:rPr>
          <w:rFonts w:hint="eastAsia"/>
          <w:szCs w:val="21"/>
        </w:rPr>
        <w:t>T</w:t>
      </w:r>
      <w:r w:rsidRPr="00C65E6D">
        <w:rPr>
          <w:szCs w:val="21"/>
        </w:rPr>
        <w:t>he referee is/was</w:t>
      </w:r>
      <w:r w:rsidR="008C5A82" w:rsidRPr="00C65E6D">
        <w:rPr>
          <w:rFonts w:hint="eastAsia"/>
          <w:szCs w:val="21"/>
        </w:rPr>
        <w:t xml:space="preserve"> </w:t>
      </w:r>
      <w:r w:rsidR="008C5A82" w:rsidRPr="00C65E6D">
        <w:rPr>
          <w:szCs w:val="21"/>
        </w:rPr>
        <w:t>(</w:t>
      </w:r>
      <w:r w:rsidR="002A3101" w:rsidRPr="00C65E6D">
        <w:rPr>
          <w:szCs w:val="21"/>
        </w:rPr>
        <w:t xml:space="preserve">Please select </w:t>
      </w:r>
      <w:r w:rsidR="008C5A82" w:rsidRPr="00C65E6D">
        <w:rPr>
          <w:szCs w:val="21"/>
        </w:rPr>
        <w:t xml:space="preserve">A or B. Check a box and fill in the blanks as appropriate): </w:t>
      </w:r>
    </w:p>
    <w:p w14:paraId="477FB6B9" w14:textId="77777777" w:rsidR="000822BE" w:rsidRPr="00C65E6D" w:rsidRDefault="000822BE" w:rsidP="000822BE">
      <w:pPr>
        <w:jc w:val="left"/>
        <w:rPr>
          <w:szCs w:val="21"/>
        </w:rPr>
      </w:pPr>
      <w:r w:rsidRPr="00C65E6D">
        <w:rPr>
          <w:rFonts w:hint="eastAsia"/>
          <w:szCs w:val="21"/>
        </w:rPr>
        <w:t>A.  A</w:t>
      </w:r>
      <w:r w:rsidRPr="00C65E6D">
        <w:rPr>
          <w:szCs w:val="21"/>
        </w:rPr>
        <w:t xml:space="preserve"> member of the academic institution the applicant </w:t>
      </w:r>
      <w:r w:rsidRPr="00C65E6D">
        <w:rPr>
          <w:noProof/>
          <w:szCs w:val="21"/>
        </w:rPr>
        <w:t>belongs/belonged</w:t>
      </w:r>
      <w:r w:rsidRPr="00C65E6D">
        <w:rPr>
          <w:szCs w:val="21"/>
        </w:rPr>
        <w:t xml:space="preserve"> </w:t>
      </w:r>
      <w:r w:rsidRPr="00C65E6D">
        <w:rPr>
          <w:noProof/>
          <w:szCs w:val="21"/>
        </w:rPr>
        <w:t>to</w:t>
      </w:r>
      <w:r w:rsidRPr="00C65E6D">
        <w:rPr>
          <w:rFonts w:hint="eastAsia"/>
          <w:noProof/>
          <w:szCs w:val="21"/>
        </w:rPr>
        <w:t>.</w:t>
      </w:r>
    </w:p>
    <w:p w14:paraId="0991A091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 xml:space="preserve">In charge of her class. </w:t>
      </w:r>
    </w:p>
    <w:p w14:paraId="32C9877C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 xml:space="preserve">Teacher </w:t>
      </w:r>
      <w:r w:rsidRPr="00C65E6D">
        <w:rPr>
          <w:noProof/>
          <w:szCs w:val="21"/>
        </w:rPr>
        <w:t>of a</w:t>
      </w:r>
      <w:r w:rsidRPr="00C65E6D">
        <w:rPr>
          <w:szCs w:val="21"/>
        </w:rPr>
        <w:t xml:space="preserve"> </w:t>
      </w:r>
      <w:r w:rsidRPr="00C65E6D">
        <w:rPr>
          <w:noProof/>
          <w:szCs w:val="21"/>
        </w:rPr>
        <w:t>curricular</w:t>
      </w:r>
      <w:r w:rsidRPr="00C65E6D">
        <w:rPr>
          <w:szCs w:val="21"/>
        </w:rPr>
        <w:t xml:space="preserve"> subject. </w:t>
      </w:r>
    </w:p>
    <w:p w14:paraId="785F6B59" w14:textId="77777777" w:rsidR="000822BE" w:rsidRPr="00C65E6D" w:rsidRDefault="000822BE" w:rsidP="000822BE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>S</w:t>
      </w:r>
      <w:r w:rsidRPr="00C65E6D">
        <w:rPr>
          <w:noProof/>
          <w:szCs w:val="21"/>
        </w:rPr>
        <w:t>upervisor</w:t>
      </w:r>
      <w:r w:rsidRPr="00C65E6D">
        <w:rPr>
          <w:szCs w:val="21"/>
        </w:rPr>
        <w:t xml:space="preserve"> of her school club activities.  </w:t>
      </w:r>
    </w:p>
    <w:p w14:paraId="63DB78E2" w14:textId="77777777" w:rsidR="008C5A82" w:rsidRPr="00C65E6D" w:rsidRDefault="00EB6CF2" w:rsidP="004233F1">
      <w:pPr>
        <w:pStyle w:val="a3"/>
        <w:numPr>
          <w:ilvl w:val="0"/>
          <w:numId w:val="2"/>
        </w:numPr>
        <w:ind w:leftChars="0"/>
        <w:jc w:val="left"/>
        <w:rPr>
          <w:szCs w:val="21"/>
        </w:rPr>
      </w:pPr>
      <w:r w:rsidRPr="00C65E6D">
        <w:rPr>
          <w:szCs w:val="21"/>
        </w:rPr>
        <w:t>None of these</w:t>
      </w:r>
      <w:r w:rsidR="008C5A82" w:rsidRPr="00C65E6D">
        <w:rPr>
          <w:szCs w:val="21"/>
        </w:rPr>
        <w:t xml:space="preserve"> (Please describe your relationship with the applicant):</w:t>
      </w:r>
    </w:p>
    <w:p w14:paraId="526DA3D3" w14:textId="3757B326" w:rsidR="002A3101" w:rsidRPr="00C65E6D" w:rsidRDefault="00C33000" w:rsidP="00C65E6D">
      <w:pPr>
        <w:pStyle w:val="a3"/>
        <w:ind w:leftChars="0" w:left="360"/>
        <w:jc w:val="left"/>
        <w:rPr>
          <w:szCs w:val="21"/>
          <w:u w:val="single"/>
        </w:rPr>
      </w:pPr>
      <w:r w:rsidRPr="00C65E6D">
        <w:rPr>
          <w:szCs w:val="21"/>
          <w:u w:val="single"/>
        </w:rPr>
        <w:t xml:space="preserve">                              </w:t>
      </w:r>
    </w:p>
    <w:p w14:paraId="3A808322" w14:textId="77777777" w:rsidR="00C65E6D" w:rsidRPr="00C65E6D" w:rsidRDefault="00C65E6D" w:rsidP="00C65E6D">
      <w:pPr>
        <w:pStyle w:val="a3"/>
        <w:ind w:leftChars="0" w:left="360"/>
        <w:jc w:val="left"/>
        <w:rPr>
          <w:szCs w:val="21"/>
        </w:rPr>
      </w:pPr>
    </w:p>
    <w:p w14:paraId="61882DC5" w14:textId="253A8E31" w:rsidR="000822BE" w:rsidRPr="00C65E6D" w:rsidRDefault="000822BE" w:rsidP="002A3101">
      <w:pPr>
        <w:jc w:val="left"/>
        <w:rPr>
          <w:sz w:val="18"/>
          <w:szCs w:val="18"/>
        </w:rPr>
      </w:pPr>
      <w:r w:rsidRPr="00C65E6D">
        <w:rPr>
          <w:rFonts w:hint="eastAsia"/>
        </w:rPr>
        <w:t xml:space="preserve">B. </w:t>
      </w:r>
      <w:r w:rsidRPr="00C65E6D">
        <w:t xml:space="preserve"> </w:t>
      </w:r>
      <w:r w:rsidRPr="00C65E6D">
        <w:rPr>
          <w:rFonts w:hint="eastAsia"/>
        </w:rPr>
        <w:t>A</w:t>
      </w:r>
      <w:r w:rsidRPr="00C65E6D">
        <w:t xml:space="preserve"> member of the organization related to the applicant’s theme.</w:t>
      </w:r>
    </w:p>
    <w:p w14:paraId="4050D04F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N</w:t>
      </w:r>
      <w:r w:rsidRPr="00C65E6D">
        <w:t>ame of the organization</w:t>
      </w:r>
      <w:r w:rsidRPr="00C65E6D">
        <w:rPr>
          <w:u w:val="single"/>
        </w:rPr>
        <w:t xml:space="preserve">                              </w:t>
      </w:r>
    </w:p>
    <w:p w14:paraId="77543632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</w:rPr>
        <w:t>Y</w:t>
      </w:r>
      <w:r w:rsidRPr="00C65E6D">
        <w:t xml:space="preserve">our position </w:t>
      </w:r>
      <w:r w:rsidRPr="00C65E6D">
        <w:rPr>
          <w:u w:val="single"/>
        </w:rPr>
        <w:t xml:space="preserve">　　　　　　　　　　　　　　　　　　　</w:t>
      </w:r>
    </w:p>
    <w:p w14:paraId="74B011A6" w14:textId="77777777" w:rsidR="000822BE" w:rsidRPr="00C65E6D" w:rsidRDefault="000822BE" w:rsidP="000822BE">
      <w:pPr>
        <w:jc w:val="left"/>
        <w:rPr>
          <w:u w:val="single"/>
        </w:rPr>
      </w:pPr>
      <w:r w:rsidRPr="00C65E6D">
        <w:t xml:space="preserve">Please indicate the activities of the organization </w:t>
      </w:r>
      <w:r w:rsidRPr="00C65E6D">
        <w:rPr>
          <w:u w:val="single"/>
        </w:rPr>
        <w:t xml:space="preserve">                                      </w:t>
      </w:r>
    </w:p>
    <w:p w14:paraId="21A20651" w14:textId="77777777" w:rsidR="000822BE" w:rsidRPr="00C65E6D" w:rsidRDefault="000822BE" w:rsidP="000822BE">
      <w:pPr>
        <w:jc w:val="left"/>
        <w:rPr>
          <w:u w:val="single"/>
        </w:rPr>
      </w:pPr>
      <w:r w:rsidRPr="00C65E6D">
        <w:rPr>
          <w:rFonts w:hint="eastAsia"/>
          <w:u w:val="single"/>
        </w:rPr>
        <w:t xml:space="preserve"> </w:t>
      </w:r>
      <w:r w:rsidRPr="00C65E6D">
        <w:rPr>
          <w:u w:val="single"/>
        </w:rPr>
        <w:t xml:space="preserve">                                                                               </w:t>
      </w:r>
    </w:p>
    <w:p w14:paraId="5FD91263" w14:textId="77777777" w:rsidR="000822BE" w:rsidRPr="00C65E6D" w:rsidRDefault="000822BE" w:rsidP="000822BE">
      <w:pPr>
        <w:jc w:val="left"/>
      </w:pPr>
    </w:p>
    <w:p w14:paraId="25A34C50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t xml:space="preserve">In what capacity have you known the applicant, and for how long?  </w:t>
      </w:r>
    </w:p>
    <w:p w14:paraId="714C309B" w14:textId="2E85AF18" w:rsidR="000822BE" w:rsidRPr="00C65E6D" w:rsidRDefault="000822BE" w:rsidP="000822BE">
      <w:pPr>
        <w:jc w:val="left"/>
      </w:pPr>
    </w:p>
    <w:p w14:paraId="12F1AEB6" w14:textId="77777777" w:rsidR="000822BE" w:rsidRPr="00C65E6D" w:rsidRDefault="000822BE" w:rsidP="000822BE">
      <w:pPr>
        <w:jc w:val="left"/>
      </w:pPr>
    </w:p>
    <w:p w14:paraId="5CC82E18" w14:textId="77777777" w:rsidR="000822BE" w:rsidRPr="00C65E6D" w:rsidRDefault="000822BE" w:rsidP="000822BE">
      <w:pPr>
        <w:jc w:val="left"/>
      </w:pPr>
    </w:p>
    <w:p w14:paraId="56E08B9F" w14:textId="77777777" w:rsidR="0004236B" w:rsidRDefault="0004236B" w:rsidP="000822BE">
      <w:pPr>
        <w:jc w:val="left"/>
        <w:sectPr w:rsidR="0004236B" w:rsidSect="0004236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701" w:bottom="1701" w:left="1701" w:header="510" w:footer="567" w:gutter="0"/>
          <w:cols w:space="425"/>
          <w:docGrid w:type="lines" w:linePitch="360"/>
        </w:sectPr>
      </w:pPr>
    </w:p>
    <w:p w14:paraId="570CDD67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rPr>
          <w:rFonts w:hint="eastAsia"/>
        </w:rPr>
        <w:lastRenderedPageBreak/>
        <w:t>P</w:t>
      </w:r>
      <w:r w:rsidRPr="00C65E6D">
        <w:t>lease indicate how the applicant has acquired the experience and learning relevant to the theme applied for</w:t>
      </w:r>
      <w:r w:rsidRPr="00C65E6D">
        <w:rPr>
          <w:noProof/>
        </w:rPr>
        <w:t xml:space="preserve"> </w:t>
      </w:r>
      <w:r w:rsidRPr="00C65E6D">
        <w:t xml:space="preserve">(e.g. </w:t>
      </w:r>
      <w:r w:rsidRPr="00C65E6D">
        <w:rPr>
          <w:rFonts w:hint="eastAsia"/>
        </w:rPr>
        <w:t>i</w:t>
      </w:r>
      <w:r w:rsidRPr="00C65E6D">
        <w:t>ntegrated studies</w:t>
      </w:r>
      <w:r w:rsidRPr="00C65E6D">
        <w:rPr>
          <w:rFonts w:hint="eastAsia"/>
        </w:rPr>
        <w:t>,</w:t>
      </w:r>
      <w:r w:rsidRPr="00C65E6D">
        <w:t xml:space="preserve"> curricular subjects</w:t>
      </w:r>
      <w:r w:rsidRPr="00C65E6D">
        <w:rPr>
          <w:rFonts w:hint="eastAsia"/>
        </w:rPr>
        <w:t>,</w:t>
      </w:r>
      <w:r w:rsidRPr="00C65E6D">
        <w:t xml:space="preserve"> extracurricular activities</w:t>
      </w:r>
      <w:r w:rsidRPr="00C65E6D">
        <w:rPr>
          <w:rFonts w:hint="eastAsia"/>
        </w:rPr>
        <w:t>,</w:t>
      </w:r>
      <w:r w:rsidRPr="00C65E6D">
        <w:t xml:space="preserve"> community activities).</w:t>
      </w:r>
      <w:r w:rsidRPr="00C65E6D">
        <w:rPr>
          <w:rFonts w:hint="eastAsia"/>
        </w:rPr>
        <w:t xml:space="preserve">　Please</w:t>
      </w:r>
      <w:r w:rsidRPr="00C65E6D">
        <w:t xml:space="preserve"> outline the subject of the class or the activity.</w:t>
      </w:r>
    </w:p>
    <w:p w14:paraId="2396A584" w14:textId="77777777" w:rsidR="000822BE" w:rsidRPr="00C65E6D" w:rsidRDefault="000822BE" w:rsidP="000822BE">
      <w:pPr>
        <w:jc w:val="left"/>
      </w:pPr>
    </w:p>
    <w:p w14:paraId="65587E69" w14:textId="77777777" w:rsidR="000822BE" w:rsidRPr="00C65E6D" w:rsidRDefault="000822BE" w:rsidP="000822BE">
      <w:pPr>
        <w:jc w:val="left"/>
      </w:pPr>
    </w:p>
    <w:p w14:paraId="0EF66A99" w14:textId="77777777" w:rsidR="000822BE" w:rsidRPr="00C65E6D" w:rsidRDefault="000822BE" w:rsidP="000822BE">
      <w:pPr>
        <w:jc w:val="left"/>
      </w:pPr>
    </w:p>
    <w:p w14:paraId="1E642B01" w14:textId="77777777" w:rsidR="000822BE" w:rsidRPr="00C65E6D" w:rsidRDefault="000822BE" w:rsidP="000822BE">
      <w:pPr>
        <w:jc w:val="left"/>
      </w:pPr>
    </w:p>
    <w:p w14:paraId="03D27A6B" w14:textId="77777777" w:rsidR="000822BE" w:rsidRPr="00C65E6D" w:rsidRDefault="000822BE" w:rsidP="000822BE">
      <w:pPr>
        <w:jc w:val="left"/>
      </w:pPr>
    </w:p>
    <w:p w14:paraId="3CAEFF10" w14:textId="77777777" w:rsidR="000822BE" w:rsidRPr="00C65E6D" w:rsidRDefault="000822BE" w:rsidP="000822BE">
      <w:pPr>
        <w:jc w:val="left"/>
      </w:pPr>
    </w:p>
    <w:p w14:paraId="207BD863" w14:textId="77777777" w:rsidR="000822BE" w:rsidRPr="00C65E6D" w:rsidRDefault="000822BE" w:rsidP="000822BE">
      <w:pPr>
        <w:jc w:val="left"/>
      </w:pPr>
    </w:p>
    <w:p w14:paraId="4A29240F" w14:textId="77777777" w:rsidR="000822BE" w:rsidRPr="00C65E6D" w:rsidRDefault="000822BE" w:rsidP="000822BE">
      <w:pPr>
        <w:pStyle w:val="a3"/>
        <w:numPr>
          <w:ilvl w:val="0"/>
          <w:numId w:val="1"/>
        </w:numPr>
        <w:ind w:leftChars="0"/>
        <w:jc w:val="left"/>
      </w:pPr>
      <w:r w:rsidRPr="00C65E6D">
        <w:rPr>
          <w:rFonts w:hint="eastAsia"/>
        </w:rPr>
        <w:t>P</w:t>
      </w:r>
      <w:r w:rsidRPr="00C65E6D">
        <w:t xml:space="preserve">lease comment in detail on the applicant’s activity related to the theme applied for. </w:t>
      </w:r>
    </w:p>
    <w:p w14:paraId="275921FA" w14:textId="77777777" w:rsidR="000822BE" w:rsidRPr="00C65E6D" w:rsidRDefault="000822BE" w:rsidP="000822BE">
      <w:pPr>
        <w:jc w:val="left"/>
      </w:pPr>
    </w:p>
    <w:p w14:paraId="21793516" w14:textId="77777777" w:rsidR="000822BE" w:rsidRPr="00C65E6D" w:rsidRDefault="000822BE" w:rsidP="000822BE">
      <w:pPr>
        <w:jc w:val="left"/>
      </w:pPr>
    </w:p>
    <w:p w14:paraId="41F6487C" w14:textId="77777777" w:rsidR="000822BE" w:rsidRPr="00C65E6D" w:rsidRDefault="000822BE" w:rsidP="000822BE">
      <w:pPr>
        <w:jc w:val="left"/>
      </w:pPr>
    </w:p>
    <w:p w14:paraId="20479F6E" w14:textId="77777777" w:rsidR="000822BE" w:rsidRPr="00C65E6D" w:rsidRDefault="000822BE" w:rsidP="000822BE">
      <w:pPr>
        <w:jc w:val="left"/>
      </w:pPr>
    </w:p>
    <w:p w14:paraId="76BC0564" w14:textId="77777777" w:rsidR="000822BE" w:rsidRPr="00C65E6D" w:rsidRDefault="000822BE" w:rsidP="000822BE">
      <w:pPr>
        <w:jc w:val="left"/>
      </w:pPr>
    </w:p>
    <w:p w14:paraId="2627C3A4" w14:textId="77777777" w:rsidR="000822BE" w:rsidRPr="00C65E6D" w:rsidRDefault="000822BE" w:rsidP="000822BE">
      <w:pPr>
        <w:jc w:val="left"/>
      </w:pPr>
    </w:p>
    <w:p w14:paraId="5E893D39" w14:textId="77777777" w:rsidR="000822BE" w:rsidRPr="00C65E6D" w:rsidRDefault="000822BE" w:rsidP="000822BE">
      <w:pPr>
        <w:jc w:val="left"/>
      </w:pPr>
    </w:p>
    <w:p w14:paraId="51FE9AF5" w14:textId="77777777" w:rsidR="000822BE" w:rsidRPr="00C65E6D" w:rsidRDefault="000822BE" w:rsidP="000822BE">
      <w:pPr>
        <w:jc w:val="left"/>
      </w:pPr>
    </w:p>
    <w:p w14:paraId="2F8B8E62" w14:textId="77777777" w:rsidR="000822BE" w:rsidRPr="00C65E6D" w:rsidRDefault="000822BE" w:rsidP="000822BE">
      <w:pPr>
        <w:jc w:val="left"/>
      </w:pPr>
    </w:p>
    <w:p w14:paraId="17E2163A" w14:textId="77777777" w:rsidR="000822BE" w:rsidRPr="00C65E6D" w:rsidRDefault="000822BE" w:rsidP="000822BE">
      <w:pPr>
        <w:jc w:val="left"/>
      </w:pPr>
    </w:p>
    <w:p w14:paraId="577B73A1" w14:textId="77777777" w:rsidR="000822BE" w:rsidRPr="00C65E6D" w:rsidRDefault="000822BE" w:rsidP="000822BE">
      <w:pPr>
        <w:jc w:val="left"/>
      </w:pPr>
    </w:p>
    <w:p w14:paraId="360FC90C" w14:textId="77777777" w:rsidR="000822BE" w:rsidRPr="00C65E6D" w:rsidRDefault="000822BE" w:rsidP="000822BE">
      <w:pPr>
        <w:jc w:val="left"/>
      </w:pPr>
    </w:p>
    <w:p w14:paraId="16A097DF" w14:textId="77777777" w:rsidR="000822BE" w:rsidRPr="00C65E6D" w:rsidRDefault="000822BE" w:rsidP="000822BE">
      <w:pPr>
        <w:pStyle w:val="a3"/>
        <w:ind w:leftChars="0" w:left="465"/>
        <w:jc w:val="left"/>
      </w:pPr>
    </w:p>
    <w:p w14:paraId="29EEF691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D</w:t>
      </w:r>
      <w:r w:rsidRPr="00C65E6D">
        <w:rPr>
          <w:u w:val="single"/>
        </w:rPr>
        <w:t>ate:</w:t>
      </w:r>
    </w:p>
    <w:p w14:paraId="4F75E720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N</w:t>
      </w:r>
      <w:r w:rsidRPr="00C65E6D">
        <w:rPr>
          <w:u w:val="single"/>
        </w:rPr>
        <w:t>ame:</w:t>
      </w:r>
    </w:p>
    <w:p w14:paraId="79309748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58288B22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T</w:t>
      </w:r>
      <w:r w:rsidRPr="00C65E6D">
        <w:rPr>
          <w:u w:val="single"/>
        </w:rPr>
        <w:t>itle/Occupation:</w:t>
      </w:r>
    </w:p>
    <w:p w14:paraId="266E796F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7735683E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  <w:r w:rsidRPr="00C65E6D">
        <w:rPr>
          <w:rFonts w:hint="eastAsia"/>
          <w:u w:val="single"/>
        </w:rPr>
        <w:t>A</w:t>
      </w:r>
      <w:r w:rsidRPr="00C65E6D">
        <w:rPr>
          <w:u w:val="single"/>
        </w:rPr>
        <w:t>ddress:</w:t>
      </w:r>
    </w:p>
    <w:p w14:paraId="56ED1952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60F12FEF" w14:textId="77777777" w:rsidR="000822BE" w:rsidRPr="00C65E6D" w:rsidRDefault="000822BE" w:rsidP="000822BE">
      <w:pPr>
        <w:pStyle w:val="a3"/>
        <w:ind w:leftChars="0" w:left="465"/>
        <w:jc w:val="left"/>
      </w:pPr>
      <w:r w:rsidRPr="00C65E6D">
        <w:rPr>
          <w:rFonts w:hint="eastAsia"/>
          <w:u w:val="single"/>
        </w:rPr>
        <w:t>T</w:t>
      </w:r>
      <w:r w:rsidRPr="00C65E6D">
        <w:rPr>
          <w:u w:val="single"/>
        </w:rPr>
        <w:t>el:</w:t>
      </w:r>
    </w:p>
    <w:p w14:paraId="1FC8D92A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773FE4F7" w14:textId="77777777" w:rsidR="000822BE" w:rsidRPr="00C65E6D" w:rsidRDefault="000822BE" w:rsidP="000822BE">
      <w:pPr>
        <w:pStyle w:val="a3"/>
        <w:ind w:leftChars="0" w:left="465"/>
        <w:jc w:val="left"/>
        <w:rPr>
          <w:u w:val="single"/>
        </w:rPr>
      </w:pPr>
    </w:p>
    <w:p w14:paraId="4ECABA56" w14:textId="2EF08211" w:rsidR="008301E0" w:rsidRPr="00C65E6D" w:rsidRDefault="000822BE" w:rsidP="008C5A82">
      <w:pPr>
        <w:ind w:firstLine="465"/>
        <w:jc w:val="left"/>
        <w:rPr>
          <w:u w:val="single"/>
        </w:rPr>
      </w:pPr>
      <w:r w:rsidRPr="00C65E6D">
        <w:rPr>
          <w:u w:val="single"/>
        </w:rPr>
        <w:t>Signature:</w:t>
      </w:r>
    </w:p>
    <w:sectPr w:rsidR="008301E0" w:rsidRPr="00C65E6D" w:rsidSect="0004236B">
      <w:headerReference w:type="first" r:id="rId14"/>
      <w:pgSz w:w="11906" w:h="16838"/>
      <w:pgMar w:top="1985" w:right="1701" w:bottom="1701" w:left="1701" w:header="510" w:footer="567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64CAD" w14:textId="77777777" w:rsidR="008B21BB" w:rsidRDefault="008B21BB" w:rsidP="00317A04">
      <w:r>
        <w:separator/>
      </w:r>
    </w:p>
  </w:endnote>
  <w:endnote w:type="continuationSeparator" w:id="0">
    <w:p w14:paraId="4A70919D" w14:textId="77777777" w:rsidR="008B21BB" w:rsidRDefault="008B21BB" w:rsidP="00317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072D" w14:textId="77777777" w:rsidR="003851F3" w:rsidRDefault="003851F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8735567"/>
      <w:docPartObj>
        <w:docPartGallery w:val="Page Numbers (Bottom of Page)"/>
        <w:docPartUnique/>
      </w:docPartObj>
    </w:sdtPr>
    <w:sdtEndPr/>
    <w:sdtContent>
      <w:sdt>
        <w:sdtPr>
          <w:id w:val="203138934"/>
          <w:docPartObj>
            <w:docPartGallery w:val="Page Numbers (Top of Page)"/>
            <w:docPartUnique/>
          </w:docPartObj>
        </w:sdtPr>
        <w:sdtEndPr/>
        <w:sdtContent>
          <w:p w14:paraId="5EEBCD3B" w14:textId="439F0520" w:rsidR="002D40DA" w:rsidRDefault="002D40DA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AD3172" w14:textId="77777777" w:rsidR="002D40DA" w:rsidRDefault="002D40DA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57909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DB0166" w14:textId="3A30C142" w:rsidR="002D40DA" w:rsidRDefault="002D40DA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556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CE82C9" w14:textId="77777777" w:rsidR="002D40DA" w:rsidRDefault="002D40D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F3710" w14:textId="77777777" w:rsidR="008B21BB" w:rsidRDefault="008B21BB" w:rsidP="00317A04">
      <w:r>
        <w:separator/>
      </w:r>
    </w:p>
  </w:footnote>
  <w:footnote w:type="continuationSeparator" w:id="0">
    <w:p w14:paraId="26175C51" w14:textId="77777777" w:rsidR="008B21BB" w:rsidRDefault="008B21BB" w:rsidP="00317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16AC" w14:textId="77777777" w:rsidR="003851F3" w:rsidRDefault="003851F3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A6218" w14:textId="1A74FD3F" w:rsidR="0004236B" w:rsidRPr="00C85EF5" w:rsidRDefault="0004236B" w:rsidP="0004236B">
    <w:pPr>
      <w:tabs>
        <w:tab w:val="center" w:pos="4252"/>
        <w:tab w:val="right" w:pos="8504"/>
      </w:tabs>
      <w:snapToGrid w:val="0"/>
      <w:rPr>
        <w:rFonts w:ascii="ＭＳ ゴシック" w:eastAsia="ＭＳ ゴシック" w:hAnsi="ＭＳ ゴシック" w:cs="Times New Roman"/>
        <w:sz w:val="18"/>
        <w:szCs w:val="18"/>
      </w:rPr>
    </w:pPr>
    <w:r w:rsidRPr="00C85EF5">
      <w:rPr>
        <w:rFonts w:ascii="ＭＳ ゴシック" w:eastAsia="ＭＳ ゴシック" w:hAnsi="ＭＳ ゴシック" w:cs="Times New Roman" w:hint="eastAsia"/>
        <w:sz w:val="18"/>
        <w:szCs w:val="18"/>
      </w:rPr>
      <w:t>Ｒ</w:t>
    </w:r>
    <w:r w:rsidR="0044517F">
      <w:rPr>
        <w:rFonts w:ascii="ＭＳ ゴシック" w:eastAsia="ＭＳ ゴシック" w:hAnsi="ＭＳ ゴシック" w:cs="Times New Roman" w:hint="eastAsia"/>
        <w:sz w:val="18"/>
        <w:szCs w:val="18"/>
      </w:rPr>
      <w:t>7</w:t>
    </w:r>
    <w:r w:rsidRPr="00C85EF5">
      <w:rPr>
        <w:rFonts w:ascii="ＭＳ ゴシック" w:eastAsia="ＭＳ ゴシック" w:hAnsi="ＭＳ ゴシック" w:cs="Times New Roman"/>
        <w:sz w:val="18"/>
        <w:szCs w:val="18"/>
      </w:rPr>
      <w:t xml:space="preserve"> </w:t>
    </w:r>
    <w:r w:rsidRPr="0004236B">
      <w:rPr>
        <w:rFonts w:ascii="Century" w:eastAsia="ＭＳ ゴシック" w:hAnsi="Century" w:cs="Times New Roman"/>
        <w:sz w:val="18"/>
        <w:szCs w:val="18"/>
      </w:rPr>
      <w:t>Q</w:t>
    </w:r>
    <w:r w:rsidRPr="00C85EF5">
      <w:rPr>
        <w:rFonts w:ascii="ＭＳ ゴシック" w:eastAsia="ＭＳ ゴシック" w:hAnsi="ＭＳ ゴシック" w:cs="Times New Roman" w:hint="eastAsia"/>
        <w:sz w:val="18"/>
        <w:szCs w:val="18"/>
      </w:rPr>
      <w:t>入試</w:t>
    </w:r>
  </w:p>
  <w:p w14:paraId="35820691" w14:textId="77777777" w:rsidR="0004236B" w:rsidRPr="00C85EF5" w:rsidRDefault="0004236B" w:rsidP="0004236B">
    <w:pPr>
      <w:tabs>
        <w:tab w:val="center" w:pos="4252"/>
        <w:tab w:val="right" w:pos="8504"/>
      </w:tabs>
      <w:snapToGrid w:val="0"/>
      <w:jc w:val="right"/>
      <w:rPr>
        <w:rFonts w:ascii="ＭＳ ゴシック" w:eastAsia="ＭＳ ゴシック" w:hAnsi="ＭＳ ゴシック" w:cs="Times New Roman"/>
        <w:sz w:val="16"/>
        <w:szCs w:val="16"/>
      </w:rPr>
    </w:pPr>
    <w:r w:rsidRPr="00C85EF5">
      <w:rPr>
        <w:rFonts w:ascii="ＭＳ ゴシック" w:eastAsia="ＭＳ ゴシック" w:hAnsi="ＭＳ ゴシック" w:cs="Times New Roman" w:hint="eastAsia"/>
        <w:sz w:val="16"/>
        <w:szCs w:val="16"/>
      </w:rPr>
      <w:t>この欄には何も記入しないでください。</w:t>
    </w:r>
  </w:p>
  <w:tbl>
    <w:tblPr>
      <w:tblStyle w:val="a8"/>
      <w:tblW w:w="3260" w:type="dxa"/>
      <w:jc w:val="right"/>
      <w:tblLook w:val="04A0" w:firstRow="1" w:lastRow="0" w:firstColumn="1" w:lastColumn="0" w:noHBand="0" w:noVBand="1"/>
    </w:tblPr>
    <w:tblGrid>
      <w:gridCol w:w="1027"/>
      <w:gridCol w:w="2233"/>
    </w:tblGrid>
    <w:tr w:rsidR="0004236B" w:rsidRPr="00C85EF5" w14:paraId="018B222D" w14:textId="77777777" w:rsidTr="000216AE">
      <w:trPr>
        <w:trHeight w:val="558"/>
        <w:jc w:val="right"/>
      </w:trPr>
      <w:tc>
        <w:tcPr>
          <w:tcW w:w="1027" w:type="dxa"/>
          <w:vAlign w:val="center"/>
        </w:tcPr>
        <w:p w14:paraId="5842A5F7" w14:textId="77777777" w:rsidR="0004236B" w:rsidRPr="00C85EF5" w:rsidRDefault="0004236B" w:rsidP="000216AE">
          <w:pPr>
            <w:tabs>
              <w:tab w:val="center" w:pos="4252"/>
              <w:tab w:val="right" w:pos="8504"/>
            </w:tabs>
            <w:snapToGrid w:val="0"/>
            <w:rPr>
              <w:rFonts w:ascii="ＭＳ ゴシック" w:eastAsia="ＭＳ ゴシック" w:hAnsi="ＭＳ ゴシック" w:cs="Times New Roman"/>
              <w:sz w:val="16"/>
              <w:szCs w:val="16"/>
            </w:rPr>
          </w:pPr>
          <w:r w:rsidRPr="00C85EF5">
            <w:rPr>
              <w:rFonts w:ascii="ＭＳ ゴシック" w:eastAsia="ＭＳ ゴシック" w:hAnsi="ＭＳ ゴシック" w:cs="Times New Roman" w:hint="eastAsia"/>
              <w:sz w:val="16"/>
              <w:szCs w:val="16"/>
            </w:rPr>
            <w:t>大学使用欄</w:t>
          </w:r>
        </w:p>
      </w:tc>
      <w:tc>
        <w:tcPr>
          <w:tcW w:w="2233" w:type="dxa"/>
          <w:vAlign w:val="center"/>
        </w:tcPr>
        <w:p w14:paraId="0FE5E4E7" w14:textId="622D40EB" w:rsidR="0004236B" w:rsidRPr="004B0D01" w:rsidRDefault="004B0D01" w:rsidP="000216AE">
          <w:pPr>
            <w:tabs>
              <w:tab w:val="center" w:pos="4252"/>
              <w:tab w:val="right" w:pos="8504"/>
            </w:tabs>
            <w:snapToGrid w:val="0"/>
            <w:rPr>
              <w:rFonts w:ascii="ＭＳ ゴシック" w:eastAsia="ＭＳ ゴシック" w:hAnsi="ＭＳ ゴシック" w:cs="Times New Roman"/>
              <w:szCs w:val="21"/>
            </w:rPr>
          </w:pPr>
          <w:r w:rsidRPr="004B0D01">
            <w:rPr>
              <w:rFonts w:ascii="ＭＳ ゴシック" w:eastAsia="ＭＳ ゴシック" w:hAnsi="ＭＳ ゴシック" w:cs="Times New Roman" w:hint="eastAsia"/>
              <w:szCs w:val="21"/>
            </w:rPr>
            <w:t>Ｑ</w:t>
          </w:r>
        </w:p>
      </w:tc>
    </w:tr>
  </w:tbl>
  <w:p w14:paraId="08B711BA" w14:textId="77777777" w:rsidR="0004236B" w:rsidRDefault="0004236B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D569B" w14:textId="78994BF1" w:rsidR="002D40DA" w:rsidRDefault="0004236B" w:rsidP="0004236B">
    <w:pPr>
      <w:pStyle w:val="a4"/>
      <w:tabs>
        <w:tab w:val="clear" w:pos="4252"/>
        <w:tab w:val="clear" w:pos="8504"/>
        <w:tab w:val="left" w:pos="6510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79FC" w14:textId="77777777" w:rsidR="0004236B" w:rsidRPr="0004236B" w:rsidRDefault="0004236B" w:rsidP="0004236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5C51"/>
    <w:multiLevelType w:val="hybridMultilevel"/>
    <w:tmpl w:val="6C42A926"/>
    <w:lvl w:ilvl="0" w:tplc="7966D23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" w15:restartNumberingAfterBreak="0">
    <w:nsid w:val="450228D9"/>
    <w:multiLevelType w:val="hybridMultilevel"/>
    <w:tmpl w:val="25C8F642"/>
    <w:lvl w:ilvl="0" w:tplc="858E4212">
      <w:start w:val="1"/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42451806">
    <w:abstractNumId w:val="0"/>
  </w:num>
  <w:num w:numId="2" w16cid:durableId="1183820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c2MzUyMjcwMjNV0lEKTi0uzszPAykwrAUAjaOAVywAAAA="/>
  </w:docVars>
  <w:rsids>
    <w:rsidRoot w:val="000822BE"/>
    <w:rsid w:val="0004236B"/>
    <w:rsid w:val="00077F1A"/>
    <w:rsid w:val="000822BE"/>
    <w:rsid w:val="000921CD"/>
    <w:rsid w:val="000A16F1"/>
    <w:rsid w:val="000E3340"/>
    <w:rsid w:val="00153E9C"/>
    <w:rsid w:val="001A310E"/>
    <w:rsid w:val="002A3101"/>
    <w:rsid w:val="002D40DA"/>
    <w:rsid w:val="002D752F"/>
    <w:rsid w:val="002F4AF7"/>
    <w:rsid w:val="00306D27"/>
    <w:rsid w:val="00307818"/>
    <w:rsid w:val="00311664"/>
    <w:rsid w:val="00317A04"/>
    <w:rsid w:val="003229B3"/>
    <w:rsid w:val="00382922"/>
    <w:rsid w:val="003851F3"/>
    <w:rsid w:val="00422A95"/>
    <w:rsid w:val="004233F1"/>
    <w:rsid w:val="0044517F"/>
    <w:rsid w:val="004B0D01"/>
    <w:rsid w:val="004F5700"/>
    <w:rsid w:val="0054417F"/>
    <w:rsid w:val="005C06CC"/>
    <w:rsid w:val="00603BF5"/>
    <w:rsid w:val="006105BD"/>
    <w:rsid w:val="00650F9E"/>
    <w:rsid w:val="006A500E"/>
    <w:rsid w:val="006E38C6"/>
    <w:rsid w:val="0070535F"/>
    <w:rsid w:val="00713F26"/>
    <w:rsid w:val="00734F1F"/>
    <w:rsid w:val="00750CCD"/>
    <w:rsid w:val="008301E0"/>
    <w:rsid w:val="008B21BB"/>
    <w:rsid w:val="008C5A82"/>
    <w:rsid w:val="00A60BDC"/>
    <w:rsid w:val="00A84198"/>
    <w:rsid w:val="00AA4C42"/>
    <w:rsid w:val="00AD5A59"/>
    <w:rsid w:val="00B35568"/>
    <w:rsid w:val="00B4361B"/>
    <w:rsid w:val="00BF1310"/>
    <w:rsid w:val="00C33000"/>
    <w:rsid w:val="00C44360"/>
    <w:rsid w:val="00C65E6D"/>
    <w:rsid w:val="00CC072D"/>
    <w:rsid w:val="00D17C89"/>
    <w:rsid w:val="00D94A36"/>
    <w:rsid w:val="00D950A7"/>
    <w:rsid w:val="00EB6CF2"/>
    <w:rsid w:val="00F00CB8"/>
    <w:rsid w:val="00F1239F"/>
    <w:rsid w:val="00F9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13A24E0E"/>
  <w15:docId w15:val="{30B9F94D-4077-4FAE-A720-D4AA059D5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22B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22BE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317A0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17A04"/>
  </w:style>
  <w:style w:type="paragraph" w:styleId="a6">
    <w:name w:val="footer"/>
    <w:basedOn w:val="a"/>
    <w:link w:val="a7"/>
    <w:uiPriority w:val="99"/>
    <w:unhideWhenUsed/>
    <w:rsid w:val="00317A0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17A04"/>
  </w:style>
  <w:style w:type="table" w:styleId="a8">
    <w:name w:val="Table Grid"/>
    <w:basedOn w:val="a1"/>
    <w:uiPriority w:val="39"/>
    <w:rsid w:val="002D4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9B140-157E-42B7-B13E-C7990A732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Y</dc:creator>
  <cp:keywords/>
  <dc:description/>
  <cp:lastModifiedBy>一柳雄哉</cp:lastModifiedBy>
  <cp:revision>12</cp:revision>
  <cp:lastPrinted>2019-07-17T03:23:00Z</cp:lastPrinted>
  <dcterms:created xsi:type="dcterms:W3CDTF">2019-07-18T05:55:00Z</dcterms:created>
  <dcterms:modified xsi:type="dcterms:W3CDTF">2023-11-27T04:58:00Z</dcterms:modified>
</cp:coreProperties>
</file>